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F9D88" w14:textId="77777777" w:rsidR="0089364E" w:rsidRPr="00F97619" w:rsidRDefault="00811FFC">
      <w:pPr>
        <w:jc w:val="center"/>
      </w:pPr>
      <w:r w:rsidRPr="00F97619">
        <w:t>Universidad Católica “Nuestra Señora de la Asunción”</w:t>
      </w:r>
    </w:p>
    <w:p w14:paraId="0FAB25AE" w14:textId="01BCA3CB" w:rsidR="0089364E" w:rsidRDefault="00811FFC">
      <w:pPr>
        <w:jc w:val="center"/>
      </w:pPr>
      <w:r w:rsidRPr="00F97619">
        <w:t>Facultad de Ciencias Jurídicas y Diplomáticas</w:t>
      </w:r>
      <w:r w:rsidR="007F4D83">
        <w:t>, campus Asunción</w:t>
      </w:r>
    </w:p>
    <w:p w14:paraId="6423F61A" w14:textId="5C3AF617" w:rsidR="007F4D83" w:rsidRPr="00F97619" w:rsidRDefault="00D80F6D">
      <w:pPr>
        <w:jc w:val="center"/>
        <w:rPr>
          <w:b/>
        </w:rPr>
      </w:pPr>
      <w:r>
        <w:rPr>
          <w:b/>
        </w:rPr>
        <w:t xml:space="preserve">FORMULARIO DE </w:t>
      </w:r>
      <w:r w:rsidR="00773A54">
        <w:rPr>
          <w:b/>
        </w:rPr>
        <w:t>PRESENTACIÓN</w:t>
      </w:r>
      <w:r>
        <w:rPr>
          <w:b/>
        </w:rPr>
        <w:t xml:space="preserve"> DE TRABAJO DE FIN DE GRADO</w:t>
      </w:r>
    </w:p>
    <w:p w14:paraId="6DB571F1" w14:textId="7DD4DDEE" w:rsidR="00AB4A54" w:rsidRPr="00AB4A54" w:rsidRDefault="00AB4A54">
      <w:pPr>
        <w:jc w:val="both"/>
        <w:rPr>
          <w:b/>
        </w:rPr>
      </w:pPr>
      <w:r w:rsidRPr="00AB4A54">
        <w:rPr>
          <w:b/>
        </w:rPr>
        <w:t>Postulante</w:t>
      </w:r>
      <w:r>
        <w:rPr>
          <w:b/>
        </w:rPr>
        <w:t>:</w:t>
      </w:r>
    </w:p>
    <w:tbl>
      <w:tblPr>
        <w:tblStyle w:val="Tablaconcuadrcula"/>
        <w:tblW w:w="0" w:type="auto"/>
        <w:tblLook w:val="04A0" w:firstRow="1" w:lastRow="0" w:firstColumn="1" w:lastColumn="0" w:noHBand="0" w:noVBand="1"/>
      </w:tblPr>
      <w:tblGrid>
        <w:gridCol w:w="2093"/>
        <w:gridCol w:w="6946"/>
      </w:tblGrid>
      <w:tr w:rsidR="00AB4A54" w14:paraId="5FB1254E" w14:textId="77777777" w:rsidTr="00AB4A54">
        <w:trPr>
          <w:trHeight w:val="567"/>
        </w:trPr>
        <w:tc>
          <w:tcPr>
            <w:tcW w:w="2093" w:type="dxa"/>
            <w:vAlign w:val="center"/>
          </w:tcPr>
          <w:p w14:paraId="17C9D540" w14:textId="6E50DF5A" w:rsidR="00AB4A54" w:rsidRDefault="00AB4A54" w:rsidP="00AB4A54">
            <w:r>
              <w:t>Nombre y apellido</w:t>
            </w:r>
          </w:p>
        </w:tc>
        <w:tc>
          <w:tcPr>
            <w:tcW w:w="6946" w:type="dxa"/>
            <w:vAlign w:val="center"/>
          </w:tcPr>
          <w:p w14:paraId="3506C49A" w14:textId="77777777" w:rsidR="00AB4A54" w:rsidRDefault="00AB4A54" w:rsidP="00AB4A54"/>
        </w:tc>
      </w:tr>
      <w:tr w:rsidR="00AB4A54" w14:paraId="76B5A60E" w14:textId="77777777" w:rsidTr="00AB4A54">
        <w:trPr>
          <w:trHeight w:val="567"/>
        </w:trPr>
        <w:tc>
          <w:tcPr>
            <w:tcW w:w="2093" w:type="dxa"/>
            <w:vAlign w:val="center"/>
          </w:tcPr>
          <w:p w14:paraId="29F1079D" w14:textId="5DA6B119" w:rsidR="00AB4A54" w:rsidRDefault="00AB4A54" w:rsidP="00AB4A54">
            <w:r>
              <w:t>Matrícula</w:t>
            </w:r>
          </w:p>
        </w:tc>
        <w:tc>
          <w:tcPr>
            <w:tcW w:w="6946" w:type="dxa"/>
            <w:vAlign w:val="center"/>
          </w:tcPr>
          <w:p w14:paraId="1EBDE98E" w14:textId="77777777" w:rsidR="00AB4A54" w:rsidRDefault="00AB4A54" w:rsidP="00AB4A54"/>
        </w:tc>
      </w:tr>
    </w:tbl>
    <w:p w14:paraId="751D5584" w14:textId="4A989577" w:rsidR="00AB4A54" w:rsidRPr="00AB4A54" w:rsidRDefault="00D869E1" w:rsidP="00AB4A54">
      <w:pPr>
        <w:jc w:val="both"/>
        <w:rPr>
          <w:b/>
        </w:rPr>
      </w:pPr>
      <w:r>
        <w:rPr>
          <w:b/>
        </w:rPr>
        <w:t>T</w:t>
      </w:r>
      <w:r w:rsidR="00A11978">
        <w:rPr>
          <w:b/>
        </w:rPr>
        <w:t>ema</w:t>
      </w:r>
      <w:r w:rsidR="00AB4A54">
        <w:rPr>
          <w:b/>
        </w:rPr>
        <w:t>:</w:t>
      </w:r>
    </w:p>
    <w:tbl>
      <w:tblPr>
        <w:tblStyle w:val="Tablaconcuadrcula"/>
        <w:tblW w:w="0" w:type="auto"/>
        <w:tblLook w:val="04A0" w:firstRow="1" w:lastRow="0" w:firstColumn="1" w:lastColumn="0" w:noHBand="0" w:noVBand="1"/>
      </w:tblPr>
      <w:tblGrid>
        <w:gridCol w:w="2093"/>
        <w:gridCol w:w="6946"/>
      </w:tblGrid>
      <w:tr w:rsidR="00AB4A54" w14:paraId="5BB813DE" w14:textId="77777777" w:rsidTr="00C76C2B">
        <w:trPr>
          <w:trHeight w:val="567"/>
        </w:trPr>
        <w:tc>
          <w:tcPr>
            <w:tcW w:w="2093" w:type="dxa"/>
            <w:vAlign w:val="center"/>
          </w:tcPr>
          <w:p w14:paraId="07BA22D1" w14:textId="319B9188" w:rsidR="00AB4A54" w:rsidRDefault="00AB4A54" w:rsidP="00C76C2B">
            <w:r>
              <w:t>Título</w:t>
            </w:r>
          </w:p>
        </w:tc>
        <w:tc>
          <w:tcPr>
            <w:tcW w:w="6946" w:type="dxa"/>
            <w:vAlign w:val="center"/>
          </w:tcPr>
          <w:p w14:paraId="2E24F860" w14:textId="77777777" w:rsidR="00773A54" w:rsidRDefault="00773A54" w:rsidP="00C76C2B"/>
          <w:p w14:paraId="08C3F3D1" w14:textId="77777777" w:rsidR="00773A54" w:rsidRDefault="00773A54" w:rsidP="00C76C2B"/>
          <w:p w14:paraId="7660E063" w14:textId="77777777" w:rsidR="000E1AAD" w:rsidRDefault="000E1AAD" w:rsidP="00C76C2B"/>
          <w:p w14:paraId="0AD65644" w14:textId="5B5937F1" w:rsidR="00773A54" w:rsidRDefault="00773A54" w:rsidP="00C76C2B"/>
        </w:tc>
      </w:tr>
    </w:tbl>
    <w:p w14:paraId="5CF54D03" w14:textId="5044D29F" w:rsidR="000E1AAD" w:rsidRPr="00AB4A54" w:rsidRDefault="000E1AAD" w:rsidP="000E1AAD">
      <w:pPr>
        <w:jc w:val="both"/>
        <w:rPr>
          <w:b/>
        </w:rPr>
      </w:pPr>
      <w:r>
        <w:rPr>
          <w:b/>
        </w:rPr>
        <w:t>Línea de investigación:</w:t>
      </w:r>
    </w:p>
    <w:tbl>
      <w:tblPr>
        <w:tblStyle w:val="Tablaconcuadrcula"/>
        <w:tblW w:w="0" w:type="auto"/>
        <w:tblLook w:val="04A0" w:firstRow="1" w:lastRow="0" w:firstColumn="1" w:lastColumn="0" w:noHBand="0" w:noVBand="1"/>
      </w:tblPr>
      <w:tblGrid>
        <w:gridCol w:w="2093"/>
        <w:gridCol w:w="6946"/>
      </w:tblGrid>
      <w:tr w:rsidR="000E1AAD" w14:paraId="7F8CE287" w14:textId="77777777" w:rsidTr="008C2E4C">
        <w:trPr>
          <w:trHeight w:val="567"/>
        </w:trPr>
        <w:tc>
          <w:tcPr>
            <w:tcW w:w="2093" w:type="dxa"/>
            <w:vAlign w:val="center"/>
          </w:tcPr>
          <w:p w14:paraId="49985943" w14:textId="4042DDFF" w:rsidR="000E1AAD" w:rsidRDefault="000E1AAD" w:rsidP="008C2E4C">
            <w:r>
              <w:t>Área</w:t>
            </w:r>
          </w:p>
        </w:tc>
        <w:tc>
          <w:tcPr>
            <w:tcW w:w="6946" w:type="dxa"/>
            <w:vAlign w:val="center"/>
          </w:tcPr>
          <w:p w14:paraId="74A52BC4" w14:textId="77777777" w:rsidR="000E1AAD" w:rsidRDefault="000E1AAD" w:rsidP="008C2E4C"/>
        </w:tc>
      </w:tr>
      <w:tr w:rsidR="000E1AAD" w14:paraId="2DCC31F7" w14:textId="77777777" w:rsidTr="008C2E4C">
        <w:trPr>
          <w:trHeight w:val="567"/>
        </w:trPr>
        <w:tc>
          <w:tcPr>
            <w:tcW w:w="2093" w:type="dxa"/>
            <w:vAlign w:val="center"/>
          </w:tcPr>
          <w:p w14:paraId="5ADB5DA3" w14:textId="1C6AF48F" w:rsidR="000E1AAD" w:rsidRDefault="000E1AAD" w:rsidP="008C2E4C">
            <w:r>
              <w:t xml:space="preserve">Subárea </w:t>
            </w:r>
          </w:p>
        </w:tc>
        <w:tc>
          <w:tcPr>
            <w:tcW w:w="6946" w:type="dxa"/>
            <w:vAlign w:val="center"/>
          </w:tcPr>
          <w:p w14:paraId="2CA41527" w14:textId="77777777" w:rsidR="000E1AAD" w:rsidRDefault="000E1AAD" w:rsidP="008C2E4C"/>
        </w:tc>
      </w:tr>
    </w:tbl>
    <w:p w14:paraId="6574CA28" w14:textId="5D778D50" w:rsidR="00AB4A54" w:rsidRPr="00A11978" w:rsidRDefault="00773A54" w:rsidP="00AB4A54">
      <w:pPr>
        <w:jc w:val="both"/>
        <w:rPr>
          <w:b/>
        </w:rPr>
      </w:pPr>
      <w:r>
        <w:rPr>
          <w:b/>
        </w:rPr>
        <w:t>T</w:t>
      </w:r>
      <w:r w:rsidR="00A11978" w:rsidRPr="00A11978">
        <w:rPr>
          <w:b/>
        </w:rPr>
        <w:t>utor</w:t>
      </w:r>
      <w:r w:rsidR="00A11978">
        <w:rPr>
          <w:b/>
        </w:rPr>
        <w:t>/a</w:t>
      </w:r>
      <w:r w:rsidR="00A11978" w:rsidRPr="00A11978">
        <w:rPr>
          <w:b/>
        </w:rPr>
        <w:t>:</w:t>
      </w:r>
    </w:p>
    <w:tbl>
      <w:tblPr>
        <w:tblStyle w:val="Tablaconcuadrcula"/>
        <w:tblW w:w="0" w:type="auto"/>
        <w:tblLook w:val="04A0" w:firstRow="1" w:lastRow="0" w:firstColumn="1" w:lastColumn="0" w:noHBand="0" w:noVBand="1"/>
      </w:tblPr>
      <w:tblGrid>
        <w:gridCol w:w="2093"/>
        <w:gridCol w:w="6946"/>
      </w:tblGrid>
      <w:tr w:rsidR="00A11978" w14:paraId="74BC2A05" w14:textId="77777777" w:rsidTr="00C76C2B">
        <w:trPr>
          <w:trHeight w:val="567"/>
        </w:trPr>
        <w:tc>
          <w:tcPr>
            <w:tcW w:w="2093" w:type="dxa"/>
            <w:vAlign w:val="center"/>
          </w:tcPr>
          <w:p w14:paraId="03972A80" w14:textId="77777777" w:rsidR="00A11978" w:rsidRDefault="00A11978" w:rsidP="00C76C2B">
            <w:r>
              <w:t>Nombre y apellido</w:t>
            </w:r>
          </w:p>
        </w:tc>
        <w:tc>
          <w:tcPr>
            <w:tcW w:w="6946" w:type="dxa"/>
            <w:vAlign w:val="center"/>
          </w:tcPr>
          <w:p w14:paraId="5946306A" w14:textId="77777777" w:rsidR="00A11978" w:rsidRDefault="00A11978" w:rsidP="00C76C2B"/>
        </w:tc>
      </w:tr>
    </w:tbl>
    <w:p w14:paraId="7617AE3D" w14:textId="77777777" w:rsidR="00AB4A54" w:rsidRPr="00CD4612" w:rsidRDefault="00AB4A54" w:rsidP="00AB4A54">
      <w:pPr>
        <w:jc w:val="both"/>
        <w:rPr>
          <w:sz w:val="22"/>
          <w:szCs w:val="22"/>
        </w:rPr>
      </w:pPr>
    </w:p>
    <w:p w14:paraId="4E5C72AC" w14:textId="6BEC2EC3" w:rsidR="00F72B2B" w:rsidRPr="000E1AAD" w:rsidRDefault="00F72B2B" w:rsidP="00F72B2B">
      <w:pPr>
        <w:pStyle w:val="Prrafodelista"/>
        <w:numPr>
          <w:ilvl w:val="0"/>
          <w:numId w:val="5"/>
        </w:numPr>
        <w:jc w:val="both"/>
        <w:rPr>
          <w:sz w:val="20"/>
          <w:szCs w:val="20"/>
        </w:rPr>
      </w:pPr>
      <w:r w:rsidRPr="000E1AAD">
        <w:rPr>
          <w:sz w:val="20"/>
          <w:szCs w:val="20"/>
        </w:rPr>
        <w:t xml:space="preserve">Por medio de esta presentación, acepto que la Universidad Católica “Nuestra Señora de la Asunción”, campus Asunción, por medio de las autoridades de la Facultad de Ciencias Jurídicas y Diplomáticos o por medio de cualquier otra persona designada por ésta, utilice todos los medios legales y tecnológicos a su alcance para la realización del control de plagio del trabajo presentado, y declaro conocer las consecuencias que puedan ser impuestas sobre mí en caso de identificarse la comisión de plagio. En este sentido, soy consciente de que, en caso de cometer esta falta, puedo ser sujeto </w:t>
      </w:r>
      <w:r w:rsidR="00C47DC7" w:rsidRPr="000E1AAD">
        <w:rPr>
          <w:sz w:val="20"/>
          <w:szCs w:val="20"/>
        </w:rPr>
        <w:t>de</w:t>
      </w:r>
      <w:r w:rsidRPr="000E1AAD">
        <w:rPr>
          <w:sz w:val="20"/>
          <w:szCs w:val="20"/>
        </w:rPr>
        <w:t xml:space="preserve"> sanciones administrativas por parte de la Universidad, que, según las normas vigentes, pueden llegar hasta la expulsión de la institución y la anulación del título, </w:t>
      </w:r>
      <w:r w:rsidR="00C47DC7" w:rsidRPr="000E1AAD">
        <w:rPr>
          <w:sz w:val="20"/>
          <w:szCs w:val="20"/>
        </w:rPr>
        <w:t>así como de las sanciones legales establecidas en las normas de la República del Paraguay.</w:t>
      </w:r>
      <w:r w:rsidR="005460D1" w:rsidRPr="000E1AAD">
        <w:rPr>
          <w:sz w:val="20"/>
          <w:szCs w:val="20"/>
        </w:rPr>
        <w:t xml:space="preserve"> </w:t>
      </w:r>
    </w:p>
    <w:p w14:paraId="2CBA7020" w14:textId="77777777" w:rsidR="00F72B2B" w:rsidRPr="000E1AAD" w:rsidRDefault="00F72B2B" w:rsidP="00F72B2B">
      <w:pPr>
        <w:pStyle w:val="Prrafodelista"/>
        <w:jc w:val="both"/>
        <w:rPr>
          <w:sz w:val="20"/>
          <w:szCs w:val="20"/>
        </w:rPr>
      </w:pPr>
    </w:p>
    <w:p w14:paraId="5944D9E9" w14:textId="26B50607" w:rsidR="00773A54" w:rsidRDefault="00CE0615" w:rsidP="00773A54">
      <w:pPr>
        <w:pStyle w:val="Prrafodelista"/>
        <w:numPr>
          <w:ilvl w:val="0"/>
          <w:numId w:val="5"/>
        </w:numPr>
        <w:jc w:val="both"/>
        <w:rPr>
          <w:sz w:val="20"/>
          <w:szCs w:val="20"/>
        </w:rPr>
      </w:pPr>
      <w:r>
        <w:rPr>
          <w:sz w:val="20"/>
          <w:szCs w:val="20"/>
        </w:rPr>
        <w:t xml:space="preserve">El postulante </w:t>
      </w:r>
      <w:r w:rsidR="002B0B33" w:rsidRPr="000E1AAD">
        <w:rPr>
          <w:b/>
          <w:sz w:val="20"/>
          <w:szCs w:val="20"/>
          <w:u w:val="single"/>
        </w:rPr>
        <w:t>declara bajo promesa o juramento</w:t>
      </w:r>
      <w:r w:rsidR="002B0B33" w:rsidRPr="000E1AAD">
        <w:rPr>
          <w:sz w:val="20"/>
          <w:szCs w:val="20"/>
        </w:rPr>
        <w:t xml:space="preserve"> que este trabajo es de su propia autoría; que no han cometido plagio alguno; y que en caso de haber utilizado información de otros autores los han identificado debidamente por medio de las referencias correspondientes.</w:t>
      </w:r>
    </w:p>
    <w:p w14:paraId="4812DAC5" w14:textId="77777777" w:rsidR="00437DBA" w:rsidRPr="00437DBA" w:rsidRDefault="00437DBA" w:rsidP="00437DBA">
      <w:pPr>
        <w:pStyle w:val="Prrafodelista"/>
        <w:rPr>
          <w:sz w:val="20"/>
          <w:szCs w:val="20"/>
        </w:rPr>
      </w:pPr>
    </w:p>
    <w:p w14:paraId="053E0088" w14:textId="20C08E0E" w:rsidR="00437DBA" w:rsidRDefault="00437DBA" w:rsidP="00437DBA">
      <w:pPr>
        <w:pStyle w:val="Prrafodelista"/>
        <w:numPr>
          <w:ilvl w:val="0"/>
          <w:numId w:val="5"/>
        </w:numPr>
        <w:jc w:val="both"/>
        <w:rPr>
          <w:sz w:val="20"/>
          <w:szCs w:val="20"/>
        </w:rPr>
      </w:pPr>
      <w:r w:rsidRPr="001C6886">
        <w:rPr>
          <w:sz w:val="20"/>
          <w:szCs w:val="20"/>
        </w:rPr>
        <w:t xml:space="preserve">Declaro conocer las consecuencias que puedan ser impuestas sobre mí en caso de eventualmente identificarse la comisión de plagio o de algún otro tipo de fraude. En este sentido, soy consciente de que, en caso de cometer alguna falta, puedo ser sujeto de sanciones administrativas por parte de la Universidad, que, según las normas vigentes, pueden llegar hasta la expulsión de la institución y la anulación del título, así como de las sanciones legales establecidas en las normas de la República del Paraguay. </w:t>
      </w:r>
    </w:p>
    <w:p w14:paraId="1616638A" w14:textId="77777777" w:rsidR="005E3F00" w:rsidRPr="001C6886" w:rsidRDefault="005E3F00" w:rsidP="005E3F00">
      <w:pPr>
        <w:pStyle w:val="Prrafodelista"/>
        <w:jc w:val="both"/>
        <w:rPr>
          <w:sz w:val="20"/>
          <w:szCs w:val="20"/>
        </w:rPr>
      </w:pPr>
      <w:bookmarkStart w:id="0" w:name="_GoBack"/>
      <w:bookmarkEnd w:id="0"/>
    </w:p>
    <w:p w14:paraId="41B3C0F7" w14:textId="77777777" w:rsidR="00437DBA" w:rsidRPr="001C6886" w:rsidRDefault="00437DBA" w:rsidP="00437DBA">
      <w:pPr>
        <w:pStyle w:val="Prrafodelista"/>
        <w:numPr>
          <w:ilvl w:val="0"/>
          <w:numId w:val="5"/>
        </w:numPr>
        <w:jc w:val="both"/>
        <w:rPr>
          <w:sz w:val="20"/>
          <w:szCs w:val="20"/>
        </w:rPr>
      </w:pPr>
      <w:r w:rsidRPr="001C6886">
        <w:rPr>
          <w:sz w:val="20"/>
          <w:szCs w:val="20"/>
        </w:rPr>
        <w:t>El tutor otorga su visto bueno para la presentación de este trabajo, dando fe de que se ha realizado el proceso de tutoría siguiendo sus indicaciones. Sin embargo, se aclara que ni la facultad o el tutor tendrán ningún tipo de responsabilidad en el caso de comprobarse la comisión de plagio u otro fraude por parte del postulante.</w:t>
      </w:r>
    </w:p>
    <w:p w14:paraId="52384C1D" w14:textId="54CCDD36" w:rsidR="00773A54" w:rsidRPr="000E1AAD" w:rsidRDefault="00773A54" w:rsidP="00AB4A54">
      <w:pPr>
        <w:jc w:val="both"/>
        <w:rPr>
          <w:sz w:val="20"/>
          <w:szCs w:val="20"/>
        </w:rPr>
      </w:pPr>
    </w:p>
    <w:p w14:paraId="524F30F1" w14:textId="742290E1" w:rsidR="00773A54" w:rsidRDefault="00CE0615" w:rsidP="00773A54">
      <w:pPr>
        <w:pStyle w:val="Prrafodelista"/>
        <w:numPr>
          <w:ilvl w:val="0"/>
          <w:numId w:val="5"/>
        </w:numPr>
        <w:jc w:val="both"/>
        <w:rPr>
          <w:sz w:val="20"/>
          <w:szCs w:val="20"/>
        </w:rPr>
      </w:pPr>
      <w:r>
        <w:rPr>
          <w:sz w:val="20"/>
          <w:szCs w:val="20"/>
        </w:rPr>
        <w:t>El</w:t>
      </w:r>
      <w:r w:rsidR="00773A54" w:rsidRPr="000E1AAD">
        <w:rPr>
          <w:sz w:val="20"/>
          <w:szCs w:val="20"/>
        </w:rPr>
        <w:t xml:space="preserve"> postulante au</w:t>
      </w:r>
      <w:r w:rsidR="00CD4612" w:rsidRPr="000E1AAD">
        <w:rPr>
          <w:sz w:val="20"/>
          <w:szCs w:val="20"/>
        </w:rPr>
        <w:t>toriza a la Universidad a que</w:t>
      </w:r>
      <w:r w:rsidR="00773A54" w:rsidRPr="000E1AAD">
        <w:rPr>
          <w:sz w:val="20"/>
          <w:szCs w:val="20"/>
        </w:rPr>
        <w:t xml:space="preserve"> </w:t>
      </w:r>
      <w:r w:rsidR="00CD4612" w:rsidRPr="000E1AAD">
        <w:rPr>
          <w:sz w:val="20"/>
          <w:szCs w:val="20"/>
        </w:rPr>
        <w:t>utilice y publique este trabajo</w:t>
      </w:r>
      <w:r w:rsidR="00773A54" w:rsidRPr="000E1AAD">
        <w:rPr>
          <w:sz w:val="20"/>
          <w:szCs w:val="20"/>
        </w:rPr>
        <w:t xml:space="preserve"> </w:t>
      </w:r>
      <w:r w:rsidR="00CD4612" w:rsidRPr="000E1AAD">
        <w:rPr>
          <w:sz w:val="20"/>
          <w:szCs w:val="20"/>
        </w:rPr>
        <w:t xml:space="preserve">por los medios que ésta crea conveniente, </w:t>
      </w:r>
      <w:r w:rsidR="00773A54" w:rsidRPr="000E1AAD">
        <w:rPr>
          <w:sz w:val="20"/>
          <w:szCs w:val="20"/>
        </w:rPr>
        <w:t>de forma parcial o total, para fines académicos</w:t>
      </w:r>
      <w:r w:rsidR="002B0B33" w:rsidRPr="000E1AAD">
        <w:rPr>
          <w:sz w:val="20"/>
          <w:szCs w:val="20"/>
        </w:rPr>
        <w:t>, d</w:t>
      </w:r>
      <w:r w:rsidR="00773A54" w:rsidRPr="000E1AAD">
        <w:rPr>
          <w:sz w:val="20"/>
          <w:szCs w:val="20"/>
        </w:rPr>
        <w:t xml:space="preserve">e conformidad con el art. 47 de la Resolución N° 106/2018 del 22 de octubre de 2018, </w:t>
      </w:r>
      <w:r w:rsidR="00D6532F" w:rsidRPr="000E1AAD">
        <w:rPr>
          <w:sz w:val="20"/>
          <w:szCs w:val="20"/>
        </w:rPr>
        <w:t xml:space="preserve">que estableció </w:t>
      </w:r>
      <w:r w:rsidR="00773A54" w:rsidRPr="000E1AAD">
        <w:rPr>
          <w:sz w:val="20"/>
          <w:szCs w:val="20"/>
        </w:rPr>
        <w:t>el Reglamento para el Trabajo de Fin de Grado.</w:t>
      </w:r>
    </w:p>
    <w:p w14:paraId="5C09516F" w14:textId="77777777" w:rsidR="002C48B5" w:rsidRPr="002C48B5" w:rsidRDefault="002C48B5" w:rsidP="002C48B5">
      <w:pPr>
        <w:pStyle w:val="Prrafodelista"/>
        <w:rPr>
          <w:sz w:val="20"/>
          <w:szCs w:val="20"/>
        </w:rPr>
      </w:pPr>
    </w:p>
    <w:p w14:paraId="7404E8D9" w14:textId="6CCAE19F" w:rsidR="00CD4612" w:rsidRPr="000E1AAD" w:rsidRDefault="00CD4612" w:rsidP="00773A54">
      <w:pPr>
        <w:pStyle w:val="Prrafodelista"/>
        <w:numPr>
          <w:ilvl w:val="0"/>
          <w:numId w:val="5"/>
        </w:numPr>
        <w:jc w:val="both"/>
        <w:rPr>
          <w:sz w:val="20"/>
          <w:szCs w:val="20"/>
        </w:rPr>
      </w:pPr>
      <w:r w:rsidRPr="000E1AAD">
        <w:rPr>
          <w:sz w:val="20"/>
          <w:szCs w:val="20"/>
        </w:rPr>
        <w:t xml:space="preserve">Las opiniones mencionadas en </w:t>
      </w:r>
      <w:r w:rsidR="002872F4" w:rsidRPr="000E1AAD">
        <w:rPr>
          <w:sz w:val="20"/>
          <w:szCs w:val="20"/>
        </w:rPr>
        <w:t>los trabajos</w:t>
      </w:r>
      <w:r w:rsidRPr="000E1AAD">
        <w:rPr>
          <w:sz w:val="20"/>
          <w:szCs w:val="20"/>
        </w:rPr>
        <w:t xml:space="preserve"> son exclusivas de los postulantes, y de ninguna manera reflejan opiniones </w:t>
      </w:r>
      <w:r w:rsidR="002872F4" w:rsidRPr="000E1AAD">
        <w:rPr>
          <w:sz w:val="20"/>
          <w:szCs w:val="20"/>
        </w:rPr>
        <w:t>o</w:t>
      </w:r>
      <w:r w:rsidRPr="000E1AAD">
        <w:rPr>
          <w:sz w:val="20"/>
          <w:szCs w:val="20"/>
        </w:rPr>
        <w:t xml:space="preserve"> posturas de los tutores ni de la Universidad Católica “Nuestra Señora de la Asunción”.</w:t>
      </w:r>
    </w:p>
    <w:p w14:paraId="292A775D" w14:textId="77777777" w:rsidR="00C47DC7" w:rsidRDefault="00C47DC7" w:rsidP="00AB4A54">
      <w:pPr>
        <w:jc w:val="both"/>
      </w:pPr>
    </w:p>
    <w:p w14:paraId="6BE8197A" w14:textId="77777777" w:rsidR="00A11978" w:rsidRDefault="00A11978" w:rsidP="00AB4A54">
      <w:pPr>
        <w:jc w:val="both"/>
      </w:pPr>
    </w:p>
    <w:p w14:paraId="31959CB3" w14:textId="30ECE40D" w:rsidR="00AB4A54" w:rsidRDefault="00D869E1" w:rsidP="00AB4A54">
      <w:pPr>
        <w:jc w:val="both"/>
      </w:pPr>
      <w:r>
        <w:t xml:space="preserve">        </w:t>
      </w:r>
      <w:r w:rsidR="00F72B2B">
        <w:tab/>
        <w:t xml:space="preserve">       </w:t>
      </w:r>
      <w:r w:rsidR="002872F4">
        <w:t xml:space="preserve">  </w:t>
      </w:r>
    </w:p>
    <w:p w14:paraId="1C57B676" w14:textId="2EFCBD0A" w:rsidR="00AB4A54" w:rsidRPr="00F97619" w:rsidRDefault="00AB4A54" w:rsidP="00A11978">
      <w:pPr>
        <w:jc w:val="center"/>
      </w:pPr>
      <w:r>
        <w:t>Firma de postulante</w:t>
      </w:r>
      <w:r w:rsidR="00A11978">
        <w:t xml:space="preserve"> </w:t>
      </w:r>
      <w:r w:rsidR="00A11978">
        <w:tab/>
      </w:r>
      <w:r w:rsidR="00A11978">
        <w:tab/>
      </w:r>
      <w:r w:rsidR="00A11978">
        <w:tab/>
      </w:r>
      <w:r w:rsidR="00A11978">
        <w:tab/>
      </w:r>
      <w:r w:rsidR="00D869E1">
        <w:t>Visto bueno</w:t>
      </w:r>
      <w:r w:rsidR="00A11978">
        <w:t xml:space="preserve"> de tutor/a</w:t>
      </w:r>
    </w:p>
    <w:sectPr w:rsidR="00AB4A54" w:rsidRPr="00F97619" w:rsidSect="00CE0615">
      <w:headerReference w:type="default" r:id="rId8"/>
      <w:footerReference w:type="default" r:id="rId9"/>
      <w:pgSz w:w="12242" w:h="18722" w:code="281"/>
      <w:pgMar w:top="1440" w:right="1440" w:bottom="1440" w:left="1440" w:header="142"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65C15" w14:textId="77777777" w:rsidR="002F784A" w:rsidRDefault="002F784A">
      <w:pPr>
        <w:spacing w:line="240" w:lineRule="auto"/>
      </w:pPr>
      <w:r>
        <w:separator/>
      </w:r>
    </w:p>
  </w:endnote>
  <w:endnote w:type="continuationSeparator" w:id="0">
    <w:p w14:paraId="25B37984" w14:textId="77777777" w:rsidR="002F784A" w:rsidRDefault="002F78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F1303" w14:textId="77777777" w:rsidR="0089364E" w:rsidRDefault="0089364E">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285B4" w14:textId="77777777" w:rsidR="002F784A" w:rsidRDefault="002F784A">
      <w:pPr>
        <w:spacing w:line="240" w:lineRule="auto"/>
      </w:pPr>
      <w:r>
        <w:separator/>
      </w:r>
    </w:p>
  </w:footnote>
  <w:footnote w:type="continuationSeparator" w:id="0">
    <w:p w14:paraId="005179EF" w14:textId="77777777" w:rsidR="002F784A" w:rsidRDefault="002F78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75D51" w14:textId="0DC17927" w:rsidR="0089364E" w:rsidRDefault="00811FFC">
    <w:pPr>
      <w:pBdr>
        <w:top w:val="nil"/>
        <w:left w:val="nil"/>
        <w:bottom w:val="nil"/>
        <w:right w:val="nil"/>
        <w:between w:val="nil"/>
      </w:pBdr>
      <w:tabs>
        <w:tab w:val="center" w:pos="4513"/>
        <w:tab w:val="right" w:pos="9026"/>
      </w:tabs>
      <w:spacing w:line="240" w:lineRule="auto"/>
      <w:rPr>
        <w:color w:val="000000"/>
      </w:rPr>
    </w:pPr>
    <w:r>
      <w:rPr>
        <w:color w:val="000000"/>
      </w:rPr>
      <w:t xml:space="preserve">      </w:t>
    </w:r>
    <w:r>
      <w:rPr>
        <w:noProof/>
        <w:color w:val="000000"/>
        <w:lang w:val="es-PY" w:eastAsia="es-PY"/>
      </w:rPr>
      <w:drawing>
        <wp:inline distT="0" distB="0" distL="0" distR="0" wp14:anchorId="798CE88E" wp14:editId="2DC285C0">
          <wp:extent cx="1269611" cy="729595"/>
          <wp:effectExtent l="0" t="0" r="0" b="0"/>
          <wp:docPr id="11" name="image3.jpg" descr="http://www.universidadcatolica.edu.py/assets/uc/portada/assets/images/logo.jpg"/>
          <wp:cNvGraphicFramePr/>
          <a:graphic xmlns:a="http://schemas.openxmlformats.org/drawingml/2006/main">
            <a:graphicData uri="http://schemas.openxmlformats.org/drawingml/2006/picture">
              <pic:pic xmlns:pic="http://schemas.openxmlformats.org/drawingml/2006/picture">
                <pic:nvPicPr>
                  <pic:cNvPr id="0" name="image3.jpg" descr="http://www.universidadcatolica.edu.py/assets/uc/portada/assets/images/logo.jpg"/>
                  <pic:cNvPicPr preferRelativeResize="0"/>
                </pic:nvPicPr>
                <pic:blipFill>
                  <a:blip r:embed="rId1"/>
                  <a:srcRect/>
                  <a:stretch>
                    <a:fillRect/>
                  </a:stretch>
                </pic:blipFill>
                <pic:spPr>
                  <a:xfrm>
                    <a:off x="0" y="0"/>
                    <a:ext cx="1269611" cy="729595"/>
                  </a:xfrm>
                  <a:prstGeom prst="rect">
                    <a:avLst/>
                  </a:prstGeom>
                  <a:ln/>
                </pic:spPr>
              </pic:pic>
            </a:graphicData>
          </a:graphic>
        </wp:inline>
      </w:drawing>
    </w:r>
    <w:r>
      <w:rPr>
        <w:color w:val="000000"/>
      </w:rPr>
      <w:tab/>
      <w:t xml:space="preserve">                                                        </w:t>
    </w:r>
    <w:r w:rsidR="00CE0615">
      <w:rPr>
        <w:noProof/>
        <w:color w:val="000000"/>
        <w:lang w:val="es-PY" w:eastAsia="es-PY"/>
      </w:rPr>
      <w:drawing>
        <wp:inline distT="0" distB="0" distL="0" distR="0" wp14:anchorId="47294CD8" wp14:editId="03D0C949">
          <wp:extent cx="1276350" cy="64706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 nuevo.jpg"/>
                  <pic:cNvPicPr/>
                </pic:nvPicPr>
                <pic:blipFill>
                  <a:blip r:embed="rId2">
                    <a:extLst>
                      <a:ext uri="{28A0092B-C50C-407E-A947-70E740481C1C}">
                        <a14:useLocalDpi xmlns:a14="http://schemas.microsoft.com/office/drawing/2010/main" val="0"/>
                      </a:ext>
                    </a:extLst>
                  </a:blip>
                  <a:stretch>
                    <a:fillRect/>
                  </a:stretch>
                </pic:blipFill>
                <pic:spPr>
                  <a:xfrm>
                    <a:off x="0" y="0"/>
                    <a:ext cx="1327062" cy="672774"/>
                  </a:xfrm>
                  <a:prstGeom prst="rect">
                    <a:avLst/>
                  </a:prstGeom>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7191C"/>
    <w:multiLevelType w:val="hybridMultilevel"/>
    <w:tmpl w:val="65527E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FC651F"/>
    <w:multiLevelType w:val="hybridMultilevel"/>
    <w:tmpl w:val="A2FE7054"/>
    <w:lvl w:ilvl="0" w:tplc="79BCA54A">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B87CA4"/>
    <w:multiLevelType w:val="hybridMultilevel"/>
    <w:tmpl w:val="F7262144"/>
    <w:lvl w:ilvl="0" w:tplc="3C0A0001">
      <w:numFmt w:val="bullet"/>
      <w:lvlText w:val=""/>
      <w:lvlJc w:val="left"/>
      <w:pPr>
        <w:ind w:left="720" w:hanging="360"/>
      </w:pPr>
      <w:rPr>
        <w:rFonts w:ascii="Symbol" w:eastAsia="Times New Roman" w:hAnsi="Symbol" w:cs="Times New Roman"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3" w15:restartNumberingAfterBreak="0">
    <w:nsid w:val="2B5E77F4"/>
    <w:multiLevelType w:val="hybridMultilevel"/>
    <w:tmpl w:val="C2502508"/>
    <w:lvl w:ilvl="0" w:tplc="526C8DA6">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4D200BF"/>
    <w:multiLevelType w:val="multilevel"/>
    <w:tmpl w:val="B91C0E7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DWzMDUwNDI1tTBU0lEKTi0uzszPAykwrwUAXBkBKSwAAAA="/>
  </w:docVars>
  <w:rsids>
    <w:rsidRoot w:val="0089364E"/>
    <w:rsid w:val="0000554C"/>
    <w:rsid w:val="00026345"/>
    <w:rsid w:val="00062D19"/>
    <w:rsid w:val="00083C49"/>
    <w:rsid w:val="000C7EDC"/>
    <w:rsid w:val="000D513E"/>
    <w:rsid w:val="000E1AAD"/>
    <w:rsid w:val="000F0E05"/>
    <w:rsid w:val="000F1185"/>
    <w:rsid w:val="00133F60"/>
    <w:rsid w:val="001415B0"/>
    <w:rsid w:val="00142B29"/>
    <w:rsid w:val="00160867"/>
    <w:rsid w:val="001642D9"/>
    <w:rsid w:val="00194FC1"/>
    <w:rsid w:val="001C3FF8"/>
    <w:rsid w:val="001C6886"/>
    <w:rsid w:val="001F1CAF"/>
    <w:rsid w:val="001F31F3"/>
    <w:rsid w:val="001F7869"/>
    <w:rsid w:val="00202A32"/>
    <w:rsid w:val="0020554E"/>
    <w:rsid w:val="0021591B"/>
    <w:rsid w:val="00220F34"/>
    <w:rsid w:val="00232DF4"/>
    <w:rsid w:val="0028196A"/>
    <w:rsid w:val="002872F4"/>
    <w:rsid w:val="00294742"/>
    <w:rsid w:val="002A1E87"/>
    <w:rsid w:val="002B0B33"/>
    <w:rsid w:val="002C48B5"/>
    <w:rsid w:val="002F1B3A"/>
    <w:rsid w:val="002F784A"/>
    <w:rsid w:val="00314486"/>
    <w:rsid w:val="00321274"/>
    <w:rsid w:val="003364AE"/>
    <w:rsid w:val="00344C25"/>
    <w:rsid w:val="00355C2F"/>
    <w:rsid w:val="003A6E1F"/>
    <w:rsid w:val="003D45A4"/>
    <w:rsid w:val="003E4B42"/>
    <w:rsid w:val="00401F32"/>
    <w:rsid w:val="0041091E"/>
    <w:rsid w:val="00415CFF"/>
    <w:rsid w:val="00434E65"/>
    <w:rsid w:val="00437DBA"/>
    <w:rsid w:val="004E119C"/>
    <w:rsid w:val="005460D1"/>
    <w:rsid w:val="005527DE"/>
    <w:rsid w:val="00560C34"/>
    <w:rsid w:val="00574BB6"/>
    <w:rsid w:val="00587D01"/>
    <w:rsid w:val="005B52F2"/>
    <w:rsid w:val="005E3F00"/>
    <w:rsid w:val="005E7770"/>
    <w:rsid w:val="005F01D9"/>
    <w:rsid w:val="0061166F"/>
    <w:rsid w:val="006171B9"/>
    <w:rsid w:val="00617C0B"/>
    <w:rsid w:val="00647284"/>
    <w:rsid w:val="00647320"/>
    <w:rsid w:val="006669B2"/>
    <w:rsid w:val="00667EF3"/>
    <w:rsid w:val="00676011"/>
    <w:rsid w:val="00685557"/>
    <w:rsid w:val="006C1133"/>
    <w:rsid w:val="006C3311"/>
    <w:rsid w:val="006D2012"/>
    <w:rsid w:val="00705A5F"/>
    <w:rsid w:val="00736C24"/>
    <w:rsid w:val="00773A54"/>
    <w:rsid w:val="00784036"/>
    <w:rsid w:val="007A221B"/>
    <w:rsid w:val="007B40EC"/>
    <w:rsid w:val="007F4D83"/>
    <w:rsid w:val="00811FFC"/>
    <w:rsid w:val="008368D7"/>
    <w:rsid w:val="008919C5"/>
    <w:rsid w:val="0089359A"/>
    <w:rsid w:val="0089364E"/>
    <w:rsid w:val="008B6618"/>
    <w:rsid w:val="008E37DA"/>
    <w:rsid w:val="0095739A"/>
    <w:rsid w:val="009A1EFE"/>
    <w:rsid w:val="009C7F4B"/>
    <w:rsid w:val="009E11EC"/>
    <w:rsid w:val="009F2007"/>
    <w:rsid w:val="00A11978"/>
    <w:rsid w:val="00A2126B"/>
    <w:rsid w:val="00A2736A"/>
    <w:rsid w:val="00A35CF6"/>
    <w:rsid w:val="00A802A7"/>
    <w:rsid w:val="00AA0AC5"/>
    <w:rsid w:val="00AA3880"/>
    <w:rsid w:val="00AA5D08"/>
    <w:rsid w:val="00AB4A54"/>
    <w:rsid w:val="00AB555F"/>
    <w:rsid w:val="00AC1675"/>
    <w:rsid w:val="00AD324A"/>
    <w:rsid w:val="00AF0241"/>
    <w:rsid w:val="00B20B5F"/>
    <w:rsid w:val="00B2370E"/>
    <w:rsid w:val="00B37F3F"/>
    <w:rsid w:val="00B649C5"/>
    <w:rsid w:val="00BA1839"/>
    <w:rsid w:val="00BD4D08"/>
    <w:rsid w:val="00C05D8E"/>
    <w:rsid w:val="00C47DC7"/>
    <w:rsid w:val="00C60723"/>
    <w:rsid w:val="00C95852"/>
    <w:rsid w:val="00CC0A5E"/>
    <w:rsid w:val="00CD1C21"/>
    <w:rsid w:val="00CD4612"/>
    <w:rsid w:val="00CD5FCE"/>
    <w:rsid w:val="00CE0615"/>
    <w:rsid w:val="00D10B21"/>
    <w:rsid w:val="00D52AB7"/>
    <w:rsid w:val="00D6532F"/>
    <w:rsid w:val="00D80F6D"/>
    <w:rsid w:val="00D869E1"/>
    <w:rsid w:val="00D910C1"/>
    <w:rsid w:val="00D93B04"/>
    <w:rsid w:val="00D94A7E"/>
    <w:rsid w:val="00DF6954"/>
    <w:rsid w:val="00E1210D"/>
    <w:rsid w:val="00E57243"/>
    <w:rsid w:val="00E60C95"/>
    <w:rsid w:val="00E669BA"/>
    <w:rsid w:val="00E816DE"/>
    <w:rsid w:val="00E94670"/>
    <w:rsid w:val="00EA6F33"/>
    <w:rsid w:val="00EE4E0F"/>
    <w:rsid w:val="00EF5145"/>
    <w:rsid w:val="00F5374A"/>
    <w:rsid w:val="00F54D42"/>
    <w:rsid w:val="00F61739"/>
    <w:rsid w:val="00F72B2B"/>
    <w:rsid w:val="00F97619"/>
    <w:rsid w:val="00FA7868"/>
    <w:rsid w:val="00FB76F2"/>
    <w:rsid w:val="00FD5929"/>
  </w:rsids>
  <m:mathPr>
    <m:mathFont m:val="Cambria Math"/>
    <m:brkBin m:val="before"/>
    <m:brkBinSub m:val="--"/>
    <m:smallFrac m:val="0"/>
    <m:dispDef/>
    <m:lMargin m:val="0"/>
    <m:rMargin m:val="0"/>
    <m:defJc m:val="centerGroup"/>
    <m:wrapIndent m:val="1440"/>
    <m:intLim m:val="subSup"/>
    <m:naryLim m:val="undOvr"/>
  </m:mathPr>
  <w:themeFontLang w:val="es-P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18D5F"/>
  <w15:docId w15:val="{CB600C55-D6E8-4BF8-8854-62CBC9B08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74BB6"/>
    <w:rPr>
      <w:lang w:val="es-419"/>
    </w:rPr>
  </w:style>
  <w:style w:type="paragraph" w:styleId="Ttulo1">
    <w:name w:val="heading 1"/>
    <w:basedOn w:val="Normal"/>
    <w:next w:val="Normal"/>
    <w:rsid w:val="00574BB6"/>
    <w:pPr>
      <w:keepNext/>
      <w:keepLines/>
      <w:spacing w:before="480" w:after="120"/>
      <w:outlineLvl w:val="0"/>
    </w:pPr>
    <w:rPr>
      <w:b/>
      <w:sz w:val="48"/>
      <w:szCs w:val="48"/>
    </w:rPr>
  </w:style>
  <w:style w:type="paragraph" w:styleId="Ttulo2">
    <w:name w:val="heading 2"/>
    <w:basedOn w:val="Normal"/>
    <w:next w:val="Normal"/>
    <w:rsid w:val="00574BB6"/>
    <w:pPr>
      <w:keepNext/>
      <w:keepLines/>
      <w:spacing w:before="360" w:after="80"/>
      <w:outlineLvl w:val="1"/>
    </w:pPr>
    <w:rPr>
      <w:b/>
      <w:sz w:val="36"/>
      <w:szCs w:val="36"/>
    </w:rPr>
  </w:style>
  <w:style w:type="paragraph" w:styleId="Ttulo3">
    <w:name w:val="heading 3"/>
    <w:basedOn w:val="Normal"/>
    <w:next w:val="Normal"/>
    <w:rsid w:val="00574BB6"/>
    <w:pPr>
      <w:keepNext/>
      <w:keepLines/>
      <w:spacing w:before="280" w:after="80"/>
      <w:outlineLvl w:val="2"/>
    </w:pPr>
    <w:rPr>
      <w:b/>
      <w:sz w:val="28"/>
      <w:szCs w:val="28"/>
    </w:rPr>
  </w:style>
  <w:style w:type="paragraph" w:styleId="Ttulo4">
    <w:name w:val="heading 4"/>
    <w:basedOn w:val="Normal"/>
    <w:next w:val="Normal"/>
    <w:rsid w:val="00574BB6"/>
    <w:pPr>
      <w:keepNext/>
      <w:keepLines/>
      <w:spacing w:before="240" w:after="40"/>
      <w:outlineLvl w:val="3"/>
    </w:pPr>
    <w:rPr>
      <w:b/>
    </w:rPr>
  </w:style>
  <w:style w:type="paragraph" w:styleId="Ttulo5">
    <w:name w:val="heading 5"/>
    <w:basedOn w:val="Normal"/>
    <w:next w:val="Normal"/>
    <w:rsid w:val="00574BB6"/>
    <w:pPr>
      <w:keepNext/>
      <w:keepLines/>
      <w:spacing w:before="220" w:after="40"/>
      <w:outlineLvl w:val="4"/>
    </w:pPr>
    <w:rPr>
      <w:b/>
      <w:sz w:val="22"/>
      <w:szCs w:val="22"/>
    </w:rPr>
  </w:style>
  <w:style w:type="paragraph" w:styleId="Ttulo6">
    <w:name w:val="heading 6"/>
    <w:basedOn w:val="Normal"/>
    <w:next w:val="Normal"/>
    <w:rsid w:val="00574BB6"/>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rsid w:val="00574BB6"/>
    <w:tblPr>
      <w:tblCellMar>
        <w:top w:w="0" w:type="dxa"/>
        <w:left w:w="0" w:type="dxa"/>
        <w:bottom w:w="0" w:type="dxa"/>
        <w:right w:w="0" w:type="dxa"/>
      </w:tblCellMar>
    </w:tblPr>
  </w:style>
  <w:style w:type="paragraph" w:styleId="Ttulo">
    <w:name w:val="Title"/>
    <w:basedOn w:val="Normal"/>
    <w:next w:val="Normal"/>
    <w:rsid w:val="00574BB6"/>
    <w:pPr>
      <w:keepNext/>
      <w:keepLines/>
      <w:spacing w:before="480" w:after="120"/>
    </w:pPr>
    <w:rPr>
      <w:b/>
      <w:sz w:val="72"/>
      <w:szCs w:val="72"/>
    </w:rPr>
  </w:style>
  <w:style w:type="paragraph" w:styleId="Subttulo">
    <w:name w:val="Subtitle"/>
    <w:basedOn w:val="Normal"/>
    <w:next w:val="Normal"/>
    <w:rsid w:val="00574BB6"/>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AB555F"/>
    <w:pPr>
      <w:ind w:left="720"/>
      <w:contextualSpacing/>
    </w:pPr>
  </w:style>
  <w:style w:type="paragraph" w:styleId="Textodeglobo">
    <w:name w:val="Balloon Text"/>
    <w:basedOn w:val="Normal"/>
    <w:link w:val="TextodegloboCar"/>
    <w:uiPriority w:val="99"/>
    <w:semiHidden/>
    <w:unhideWhenUsed/>
    <w:rsid w:val="00AD324A"/>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D324A"/>
    <w:rPr>
      <w:rFonts w:ascii="Tahoma" w:hAnsi="Tahoma" w:cs="Tahoma"/>
      <w:sz w:val="16"/>
      <w:szCs w:val="16"/>
    </w:rPr>
  </w:style>
  <w:style w:type="paragraph" w:styleId="Encabezado">
    <w:name w:val="header"/>
    <w:basedOn w:val="Normal"/>
    <w:link w:val="EncabezadoCar"/>
    <w:uiPriority w:val="99"/>
    <w:unhideWhenUsed/>
    <w:rsid w:val="00D80F6D"/>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D80F6D"/>
    <w:rPr>
      <w:lang w:val="es-419"/>
    </w:rPr>
  </w:style>
  <w:style w:type="paragraph" w:styleId="Piedepgina">
    <w:name w:val="footer"/>
    <w:basedOn w:val="Normal"/>
    <w:link w:val="PiedepginaCar"/>
    <w:uiPriority w:val="99"/>
    <w:unhideWhenUsed/>
    <w:rsid w:val="00D80F6D"/>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D80F6D"/>
    <w:rPr>
      <w:lang w:val="es-419"/>
    </w:rPr>
  </w:style>
  <w:style w:type="table" w:styleId="Tablaconcuadrcula">
    <w:name w:val="Table Grid"/>
    <w:basedOn w:val="Tablanormal"/>
    <w:uiPriority w:val="39"/>
    <w:rsid w:val="00AB4A5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4D593F-7DDD-446D-941B-46DC035B9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9</Words>
  <Characters>2417</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rigo Eugenio Gomez Osuna</dc:creator>
  <cp:lastModifiedBy>Marile</cp:lastModifiedBy>
  <cp:revision>2</cp:revision>
  <cp:lastPrinted>2019-10-10T13:31:00Z</cp:lastPrinted>
  <dcterms:created xsi:type="dcterms:W3CDTF">2024-08-02T20:08:00Z</dcterms:created>
  <dcterms:modified xsi:type="dcterms:W3CDTF">2024-08-02T20:08:00Z</dcterms:modified>
</cp:coreProperties>
</file>